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4ae9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4283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cb4bf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a40a7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67f0e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58a71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89554a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a2fae8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09:47:53Z</dcterms:created>
  <dcterms:modified xsi:type="dcterms:W3CDTF">2022-05-09T09:47:53Z</dcterms:modified>
</cp:coreProperties>
</file>